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1B64B" w14:textId="4FE88C48" w:rsidR="00200567" w:rsidRDefault="00516141">
      <w:pPr>
        <w:pStyle w:val="Title"/>
      </w:pPr>
      <w:r>
        <w:t xml:space="preserve">Feedback for Project Number </w:t>
      </w:r>
      <w:r w:rsidR="00704921">
        <w:t>5</w:t>
      </w:r>
    </w:p>
    <w:p w14:paraId="64EB3588" w14:textId="77777777" w:rsidR="00200567" w:rsidRDefault="00516141">
      <w:pPr>
        <w:pStyle w:val="Heading2"/>
      </w:pPr>
      <w:bookmarkStart w:id="0" w:name="instructions"/>
      <w:bookmarkEnd w:id="0"/>
      <w:r>
        <w:t>Instructions</w:t>
      </w:r>
    </w:p>
    <w:p w14:paraId="2E719DE4" w14:textId="77777777" w:rsidR="00200567" w:rsidRDefault="00516141">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57C2F47D" w14:textId="77777777" w:rsidR="00200567" w:rsidRDefault="00516141">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8th at 11:59pm CST</w:t>
      </w:r>
      <w:r>
        <w:t xml:space="preserve">. For ease you can use this markdown file to fill out your responses and knit which will produce a word </w:t>
      </w:r>
      <w:r>
        <w:t>document for you.</w:t>
      </w:r>
    </w:p>
    <w:p w14:paraId="6D2A563E" w14:textId="77777777" w:rsidR="00200567" w:rsidRDefault="00516141">
      <w:pPr>
        <w:pStyle w:val="Heading2"/>
      </w:pPr>
      <w:bookmarkStart w:id="1" w:name="feedback-below"/>
      <w:bookmarkEnd w:id="1"/>
      <w:r>
        <w:t>Feedback Below</w:t>
      </w:r>
    </w:p>
    <w:p w14:paraId="0C3B8BE0" w14:textId="275A77C1" w:rsidR="00200567" w:rsidRDefault="00516141">
      <w:pPr>
        <w:pStyle w:val="FirstParagraph"/>
        <w:rPr>
          <w:b/>
        </w:rPr>
      </w:pPr>
      <w:r>
        <w:rPr>
          <w:b/>
        </w:rPr>
        <w:t>What did you first notice about this project?</w:t>
      </w:r>
    </w:p>
    <w:p w14:paraId="54B0F989" w14:textId="25CED35C" w:rsidR="00704921" w:rsidRPr="00704921" w:rsidRDefault="00704921" w:rsidP="00704921">
      <w:pPr>
        <w:pStyle w:val="BodyText"/>
        <w:rPr>
          <w:color w:val="FF0000"/>
        </w:rPr>
      </w:pPr>
      <w:r>
        <w:rPr>
          <w:color w:val="FF0000"/>
        </w:rPr>
        <w:t xml:space="preserve">I noticed the aesthetic and simplicity.  It was so nice and </w:t>
      </w:r>
      <w:proofErr w:type="gramStart"/>
      <w:r>
        <w:rPr>
          <w:color w:val="FF0000"/>
        </w:rPr>
        <w:t>neat,</w:t>
      </w:r>
      <w:proofErr w:type="gramEnd"/>
      <w:r>
        <w:rPr>
          <w:color w:val="FF0000"/>
        </w:rPr>
        <w:t xml:space="preserve"> it was pleasant to look at.</w:t>
      </w:r>
    </w:p>
    <w:p w14:paraId="6371D3E2" w14:textId="0A8F257A" w:rsidR="00200567" w:rsidRDefault="00516141">
      <w:pPr>
        <w:pStyle w:val="BodyText"/>
        <w:rPr>
          <w:b/>
        </w:rPr>
      </w:pPr>
      <w:r>
        <w:rPr>
          <w:b/>
        </w:rPr>
        <w:t>What was this project’s main story?</w:t>
      </w:r>
    </w:p>
    <w:p w14:paraId="309D5D83" w14:textId="71AAE411" w:rsidR="00704921" w:rsidRPr="00704921" w:rsidRDefault="00704921">
      <w:pPr>
        <w:pStyle w:val="BodyText"/>
        <w:rPr>
          <w:bCs/>
          <w:color w:val="FF0000"/>
        </w:rPr>
      </w:pPr>
      <w:r>
        <w:rPr>
          <w:bCs/>
          <w:color w:val="FF0000"/>
        </w:rPr>
        <w:t>With this, you can tell the number of strikes throughout the year, so you are able to see if the attempts have improved or not.</w:t>
      </w:r>
    </w:p>
    <w:p w14:paraId="20DA7832" w14:textId="51EC56B0" w:rsidR="00200567" w:rsidRDefault="00516141">
      <w:pPr>
        <w:pStyle w:val="BodyText"/>
        <w:rPr>
          <w:b/>
        </w:rPr>
      </w:pPr>
      <w:r>
        <w:rPr>
          <w:b/>
        </w:rPr>
        <w:t>What were some areas of improvement?</w:t>
      </w:r>
    </w:p>
    <w:p w14:paraId="72C66C62" w14:textId="6F7E9C77" w:rsidR="00704921" w:rsidRPr="00704921" w:rsidRDefault="00704921">
      <w:pPr>
        <w:pStyle w:val="BodyText"/>
        <w:rPr>
          <w:bCs/>
          <w:color w:val="FF0000"/>
        </w:rPr>
      </w:pPr>
      <w:r>
        <w:rPr>
          <w:bCs/>
          <w:color w:val="FF0000"/>
        </w:rPr>
        <w:t>It would be nice to see individual player statistics as well, so more data.</w:t>
      </w:r>
    </w:p>
    <w:p w14:paraId="7841C9A3" w14:textId="3B6D40A2" w:rsidR="00200567" w:rsidRDefault="00516141">
      <w:pPr>
        <w:pStyle w:val="BodyText"/>
        <w:rPr>
          <w:b/>
        </w:rPr>
      </w:pPr>
      <w:r>
        <w:rPr>
          <w:b/>
        </w:rPr>
        <w:t>What elements would you add to this project?</w:t>
      </w:r>
    </w:p>
    <w:p w14:paraId="69554ABC" w14:textId="290EC18C" w:rsidR="00704921" w:rsidRPr="00704921" w:rsidRDefault="00704921">
      <w:pPr>
        <w:pStyle w:val="BodyText"/>
        <w:rPr>
          <w:bCs/>
          <w:color w:val="FF0000"/>
        </w:rPr>
      </w:pPr>
      <w:r>
        <w:rPr>
          <w:b/>
          <w:color w:val="FF0000"/>
        </w:rPr>
        <w:t xml:space="preserve"> </w:t>
      </w:r>
      <w:r>
        <w:rPr>
          <w:bCs/>
          <w:color w:val="FF0000"/>
        </w:rPr>
        <w:t>*Same as above answer*</w:t>
      </w:r>
    </w:p>
    <w:p w14:paraId="0EE16A41" w14:textId="3623E09E" w:rsidR="00200567" w:rsidRDefault="00516141">
      <w:pPr>
        <w:pStyle w:val="BodyText"/>
        <w:rPr>
          <w:b/>
        </w:rPr>
      </w:pPr>
      <w:r>
        <w:rPr>
          <w:b/>
        </w:rPr>
        <w:t>What were some successful elements of this project?</w:t>
      </w:r>
    </w:p>
    <w:p w14:paraId="196CCF30" w14:textId="764D4C2A" w:rsidR="00704921" w:rsidRPr="00704921" w:rsidRDefault="00704921">
      <w:pPr>
        <w:pStyle w:val="BodyText"/>
        <w:rPr>
          <w:bCs/>
          <w:color w:val="FF0000"/>
        </w:rPr>
      </w:pPr>
      <w:r>
        <w:rPr>
          <w:bCs/>
          <w:color w:val="FF0000"/>
        </w:rPr>
        <w:t>It’s easy to use, great user interface; explores different categories.</w:t>
      </w:r>
    </w:p>
    <w:p w14:paraId="78B5F2C9" w14:textId="0E6FD6AE" w:rsidR="00200567" w:rsidRDefault="00516141">
      <w:pPr>
        <w:pStyle w:val="BodyText"/>
        <w:rPr>
          <w:b/>
        </w:rPr>
      </w:pPr>
      <w:r>
        <w:rPr>
          <w:b/>
        </w:rPr>
        <w:t>Any oth</w:t>
      </w:r>
      <w:r>
        <w:rPr>
          <w:b/>
        </w:rPr>
        <w:t>er thoughts you would like to convey to your peer?</w:t>
      </w:r>
    </w:p>
    <w:p w14:paraId="738B8895" w14:textId="7196A71C" w:rsidR="00704921" w:rsidRPr="00704921" w:rsidRDefault="00704921">
      <w:pPr>
        <w:pStyle w:val="BodyText"/>
        <w:rPr>
          <w:bCs/>
          <w:color w:val="FF0000"/>
        </w:rPr>
      </w:pPr>
      <w:r>
        <w:rPr>
          <w:bCs/>
          <w:color w:val="FF0000"/>
        </w:rPr>
        <w:t>Great job!</w:t>
      </w:r>
    </w:p>
    <w:sectPr w:rsidR="00704921" w:rsidRPr="007049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B1597" w14:textId="77777777" w:rsidR="00516141" w:rsidRDefault="00516141">
      <w:pPr>
        <w:spacing w:after="0"/>
      </w:pPr>
      <w:r>
        <w:separator/>
      </w:r>
    </w:p>
  </w:endnote>
  <w:endnote w:type="continuationSeparator" w:id="0">
    <w:p w14:paraId="3C366B66" w14:textId="77777777" w:rsidR="00516141" w:rsidRDefault="005161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D6078" w14:textId="77777777" w:rsidR="00516141" w:rsidRDefault="00516141">
      <w:r>
        <w:separator/>
      </w:r>
    </w:p>
  </w:footnote>
  <w:footnote w:type="continuationSeparator" w:id="0">
    <w:p w14:paraId="7C075213" w14:textId="77777777" w:rsidR="00516141" w:rsidRDefault="005161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582CE"/>
    <w:multiLevelType w:val="multilevel"/>
    <w:tmpl w:val="AEAA60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FD442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974338124">
    <w:abstractNumId w:val="1"/>
  </w:num>
  <w:num w:numId="2" w16cid:durableId="537403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0567"/>
    <w:rsid w:val="004E29B3"/>
    <w:rsid w:val="00516141"/>
    <w:rsid w:val="00590D07"/>
    <w:rsid w:val="0070492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03C7428"/>
  <w15:docId w15:val="{938FB41D-8258-AB46-B70A-518BB306C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03</Words>
  <Characters>1731</Characters>
  <Application>Microsoft Office Word</Application>
  <DocSecurity>0</DocSecurity>
  <Lines>14</Lines>
  <Paragraphs>4</Paragraphs>
  <ScaleCrop>false</ScaleCrop>
  <Company/>
  <LinksUpToDate>false</LinksUpToDate>
  <CharactersWithSpaces>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Sheena Ondoy</dc:creator>
  <cp:lastModifiedBy>Sheena Ondoy</cp:lastModifiedBy>
  <cp:revision>2</cp:revision>
  <dcterms:created xsi:type="dcterms:W3CDTF">2022-05-06T04:26:00Z</dcterms:created>
  <dcterms:modified xsi:type="dcterms:W3CDTF">2022-05-06T04:26:00Z</dcterms:modified>
</cp:coreProperties>
</file>